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7197" w:rsidRDefault="00010846">
      <w:pPr>
        <w:rPr>
          <w:lang w:val="en-US"/>
        </w:rPr>
      </w:pPr>
      <w:r>
        <w:rPr>
          <w:lang w:val="en-US"/>
        </w:rPr>
        <w:t>Description of Website:</w:t>
      </w:r>
    </w:p>
    <w:p w:rsidR="00010846" w:rsidRDefault="00010846" w:rsidP="000108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ne page resume which contains primary information that an employer would look for.</w:t>
      </w:r>
    </w:p>
    <w:p w:rsidR="00010846" w:rsidRDefault="00010846" w:rsidP="00010846">
      <w:pPr>
        <w:rPr>
          <w:lang w:val="en-US"/>
        </w:rPr>
      </w:pPr>
      <w:r>
        <w:rPr>
          <w:lang w:val="en-US"/>
        </w:rPr>
        <w:t>Summary:</w:t>
      </w:r>
    </w:p>
    <w:p w:rsidR="00010846" w:rsidRDefault="00010846" w:rsidP="000108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skeleton for the website has been created</w:t>
      </w:r>
    </w:p>
    <w:p w:rsidR="00010846" w:rsidRDefault="00010846" w:rsidP="000108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re </w:t>
      </w:r>
      <w:r w:rsidR="004A668F">
        <w:rPr>
          <w:lang w:val="en-US"/>
        </w:rPr>
        <w:t>are</w:t>
      </w:r>
      <w:r>
        <w:rPr>
          <w:lang w:val="en-US"/>
        </w:rPr>
        <w:t xml:space="preserve"> current</w:t>
      </w:r>
      <w:r w:rsidR="004A668F">
        <w:rPr>
          <w:lang w:val="en-US"/>
        </w:rPr>
        <w:t>ly</w:t>
      </w:r>
      <w:r>
        <w:rPr>
          <w:lang w:val="en-US"/>
        </w:rPr>
        <w:t xml:space="preserve"> five main sections on the page: hero image, three information boxes and footer.</w:t>
      </w:r>
    </w:p>
    <w:p w:rsidR="00010846" w:rsidRDefault="0003367C" w:rsidP="00010846">
      <w:pPr>
        <w:rPr>
          <w:lang w:val="en-US"/>
        </w:rPr>
      </w:pPr>
      <w:r>
        <w:rPr>
          <w:lang w:val="en-US"/>
        </w:rPr>
        <w:t>Relevant</w:t>
      </w:r>
      <w:r w:rsidR="00010846">
        <w:rPr>
          <w:lang w:val="en-US"/>
        </w:rPr>
        <w:t xml:space="preserve"> implication:</w:t>
      </w:r>
    </w:p>
    <w:p w:rsidR="00010846" w:rsidRDefault="00010846" w:rsidP="000108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ability: the website is easy to navigate.</w:t>
      </w:r>
    </w:p>
    <w:p w:rsidR="00010846" w:rsidRDefault="00010846" w:rsidP="000108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nd-user </w:t>
      </w:r>
      <w:r w:rsidR="0003367C">
        <w:rPr>
          <w:lang w:val="en-US"/>
        </w:rPr>
        <w:t>considerations</w:t>
      </w:r>
      <w:r>
        <w:rPr>
          <w:lang w:val="en-US"/>
        </w:rPr>
        <w:t xml:space="preserve">: the language used </w:t>
      </w:r>
      <w:r w:rsidR="004A668F">
        <w:rPr>
          <w:lang w:val="en-US"/>
        </w:rPr>
        <w:t>o</w:t>
      </w:r>
      <w:r>
        <w:rPr>
          <w:lang w:val="en-US"/>
        </w:rPr>
        <w:t xml:space="preserve">n the website is </w:t>
      </w:r>
      <w:r w:rsidR="0003367C">
        <w:rPr>
          <w:lang w:val="en-US"/>
        </w:rPr>
        <w:t>appropriate for the target market.</w:t>
      </w:r>
    </w:p>
    <w:p w:rsidR="0003367C" w:rsidRDefault="0003367C" w:rsidP="00033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stainability: </w:t>
      </w:r>
      <w:r w:rsidRPr="0003367C">
        <w:rPr>
          <w:lang w:val="en-US"/>
        </w:rPr>
        <w:t>Use conventional HTML tag for its intended purpose - &lt;section&gt;, &lt;div&gt;, &lt;</w:t>
      </w:r>
      <w:proofErr w:type="spellStart"/>
      <w:r w:rsidRPr="0003367C">
        <w:rPr>
          <w:lang w:val="en-US"/>
        </w:rPr>
        <w:t>nav</w:t>
      </w:r>
      <w:proofErr w:type="spellEnd"/>
      <w:r w:rsidRPr="0003367C">
        <w:rPr>
          <w:lang w:val="en-US"/>
        </w:rPr>
        <w:t>&gt;</w:t>
      </w:r>
      <w:r>
        <w:rPr>
          <w:lang w:val="en-US"/>
        </w:rPr>
        <w:t xml:space="preserve">; </w:t>
      </w:r>
      <w:r w:rsidRPr="0003367C">
        <w:rPr>
          <w:lang w:val="en-US"/>
        </w:rPr>
        <w:t>name the tags efficiently - class=””, id=””</w:t>
      </w:r>
      <w:r>
        <w:rPr>
          <w:lang w:val="en-US"/>
        </w:rPr>
        <w:t xml:space="preserve"> a</w:t>
      </w:r>
      <w:r w:rsidRPr="0003367C">
        <w:rPr>
          <w:lang w:val="en-US"/>
        </w:rPr>
        <w:t>nd indentation where required.</w:t>
      </w:r>
    </w:p>
    <w:p w:rsidR="0003367C" w:rsidRDefault="0003367C" w:rsidP="0003367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esthetics: The information on the website is displayed clearly.</w:t>
      </w:r>
    </w:p>
    <w:p w:rsidR="0003367C" w:rsidRDefault="003A02E8" w:rsidP="0003367C">
      <w:pPr>
        <w:rPr>
          <w:lang w:val="en-US"/>
        </w:rPr>
      </w:pPr>
      <w:r>
        <w:rPr>
          <w:lang w:val="en-US"/>
        </w:rPr>
        <w:t>Code Validation: using validator.w3.org I found the following</w:t>
      </w:r>
    </w:p>
    <w:p w:rsidR="003A02E8" w:rsidRDefault="003A02E8" w:rsidP="0003367C">
      <w:pPr>
        <w:rPr>
          <w:lang w:val="en-US"/>
        </w:rPr>
      </w:pPr>
      <w:r w:rsidRPr="003A02E8">
        <w:rPr>
          <w:lang w:val="en-US"/>
        </w:rPr>
        <w:drawing>
          <wp:inline distT="0" distB="0" distL="0" distR="0" wp14:anchorId="34190E3B" wp14:editId="400D32CE">
            <wp:extent cx="5731510" cy="32048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2E8" w:rsidRDefault="003A02E8" w:rsidP="0003367C">
      <w:pPr>
        <w:rPr>
          <w:lang w:val="en-US"/>
        </w:rPr>
      </w:pPr>
      <w:r>
        <w:rPr>
          <w:lang w:val="en-US"/>
        </w:rPr>
        <w:t>Gantt chart:</w:t>
      </w:r>
    </w:p>
    <w:p w:rsidR="003A02E8" w:rsidRDefault="003A02E8" w:rsidP="0003367C">
      <w:pPr>
        <w:rPr>
          <w:lang w:val="en-US"/>
        </w:rPr>
      </w:pPr>
      <w:r w:rsidRPr="003A02E8">
        <w:rPr>
          <w:lang w:val="en-US"/>
        </w:rPr>
        <w:lastRenderedPageBreak/>
        <w:drawing>
          <wp:inline distT="0" distB="0" distL="0" distR="0" wp14:anchorId="7DD99511" wp14:editId="09ACCECE">
            <wp:extent cx="5731510" cy="22383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2E8" w:rsidRDefault="003A02E8" w:rsidP="0003367C">
      <w:pPr>
        <w:rPr>
          <w:lang w:val="en-US"/>
        </w:rPr>
      </w:pPr>
      <w:r>
        <w:rPr>
          <w:lang w:val="en-US"/>
        </w:rPr>
        <w:t>Currently, I am behind schedule. The time I intended to use for coding has nearly finished and I cannot say the same for my website.</w:t>
      </w:r>
    </w:p>
    <w:p w:rsidR="003A02E8" w:rsidRDefault="003A02E8" w:rsidP="0003367C">
      <w:pPr>
        <w:rPr>
          <w:lang w:val="en-US"/>
        </w:rPr>
      </w:pPr>
      <w:r>
        <w:rPr>
          <w:lang w:val="en-US"/>
        </w:rPr>
        <w:t>Future planning:</w:t>
      </w:r>
    </w:p>
    <w:p w:rsidR="003A02E8" w:rsidRDefault="003A02E8" w:rsidP="003A02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 CSS grid in “About Myself” section.</w:t>
      </w:r>
    </w:p>
    <w:p w:rsidR="003A02E8" w:rsidRDefault="003A02E8" w:rsidP="003A02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“Accomplishment” section.</w:t>
      </w:r>
    </w:p>
    <w:p w:rsidR="003A02E8" w:rsidRDefault="003A02E8" w:rsidP="003A02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x the border around the cells.</w:t>
      </w:r>
    </w:p>
    <w:p w:rsidR="003A02E8" w:rsidRDefault="003A02E8" w:rsidP="003A02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ix the background </w:t>
      </w:r>
      <w:proofErr w:type="spellStart"/>
      <w:r>
        <w:rPr>
          <w:lang w:val="en-US"/>
        </w:rPr>
        <w:t>colo</w:t>
      </w:r>
      <w:r w:rsidR="004A668F">
        <w:rPr>
          <w:lang w:val="en-US"/>
        </w:rPr>
        <w:t>u</w:t>
      </w:r>
      <w:r>
        <w:rPr>
          <w:lang w:val="en-US"/>
        </w:rPr>
        <w:t>r</w:t>
      </w:r>
      <w:proofErr w:type="spellEnd"/>
      <w:r>
        <w:rPr>
          <w:lang w:val="en-US"/>
        </w:rPr>
        <w:t xml:space="preserve"> in the text boxes.</w:t>
      </w:r>
    </w:p>
    <w:p w:rsidR="00CD5BFE" w:rsidRDefault="00CD5BFE" w:rsidP="00CD5BFE">
      <w:pPr>
        <w:ind w:left="360"/>
        <w:rPr>
          <w:lang w:val="en-US"/>
        </w:rPr>
      </w:pPr>
      <w:r>
        <w:rPr>
          <w:lang w:val="en-US"/>
        </w:rPr>
        <w:t>Issues currently facing:</w:t>
      </w:r>
    </w:p>
    <w:p w:rsidR="00CD5BFE" w:rsidRDefault="00CD5BFE" w:rsidP="00CD5BFE">
      <w:pPr>
        <w:ind w:left="360"/>
        <w:rPr>
          <w:lang w:val="en-US"/>
        </w:rPr>
      </w:pPr>
      <w:r w:rsidRPr="00CD5BFE">
        <w:rPr>
          <w:lang w:val="en-US"/>
        </w:rPr>
        <w:lastRenderedPageBreak/>
        <w:drawing>
          <wp:inline distT="0" distB="0" distL="0" distR="0" wp14:anchorId="44036140" wp14:editId="376D92BB">
            <wp:extent cx="5731510" cy="48634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BFE" w:rsidRDefault="00CD5BFE" w:rsidP="00CD5BF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background </w:t>
      </w:r>
      <w:proofErr w:type="spellStart"/>
      <w:r>
        <w:rPr>
          <w:lang w:val="en-US"/>
        </w:rPr>
        <w:t>colo</w:t>
      </w:r>
      <w:r w:rsidR="004A668F">
        <w:rPr>
          <w:lang w:val="en-US"/>
        </w:rPr>
        <w:t>u</w:t>
      </w:r>
      <w:r>
        <w:rPr>
          <w:lang w:val="en-US"/>
        </w:rPr>
        <w:t>r</w:t>
      </w:r>
      <w:proofErr w:type="spellEnd"/>
      <w:r>
        <w:rPr>
          <w:lang w:val="en-US"/>
        </w:rPr>
        <w:t xml:space="preserve"> in small cells is not the same as the background </w:t>
      </w:r>
      <w:proofErr w:type="spellStart"/>
      <w:r>
        <w:rPr>
          <w:lang w:val="en-US"/>
        </w:rPr>
        <w:t>colo</w:t>
      </w:r>
      <w:r w:rsidR="004A668F">
        <w:rPr>
          <w:lang w:val="en-US"/>
        </w:rPr>
        <w:t>u</w:t>
      </w:r>
      <w:r>
        <w:rPr>
          <w:lang w:val="en-US"/>
        </w:rPr>
        <w:t>r</w:t>
      </w:r>
      <w:proofErr w:type="spellEnd"/>
      <w:r>
        <w:rPr>
          <w:lang w:val="en-US"/>
        </w:rPr>
        <w:t xml:space="preserve"> on the box they are in.</w:t>
      </w:r>
      <w:bookmarkStart w:id="0" w:name="_GoBack"/>
      <w:bookmarkEnd w:id="0"/>
    </w:p>
    <w:p w:rsidR="00CD5BFE" w:rsidRPr="00CD5BFE" w:rsidRDefault="00CD5BFE" w:rsidP="00CD5BF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border</w:t>
      </w:r>
      <w:r w:rsidR="004A668F">
        <w:rPr>
          <w:lang w:val="en-US"/>
        </w:rPr>
        <w:t>-</w:t>
      </w:r>
      <w:r>
        <w:rPr>
          <w:lang w:val="en-US"/>
        </w:rPr>
        <w:t>radius on the cells are not displaying properly.</w:t>
      </w:r>
    </w:p>
    <w:sectPr w:rsidR="00CD5BFE" w:rsidRPr="00CD5BF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9E1A5B"/>
    <w:multiLevelType w:val="hybridMultilevel"/>
    <w:tmpl w:val="77A69702"/>
    <w:lvl w:ilvl="0" w:tplc="D700BAF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1NDE0tjA0NbW0MDRW0lEKTi0uzszPAykwrAUAvVwHsCwAAAA="/>
  </w:docVars>
  <w:rsids>
    <w:rsidRoot w:val="00F97488"/>
    <w:rsid w:val="00010846"/>
    <w:rsid w:val="0003367C"/>
    <w:rsid w:val="003A02E8"/>
    <w:rsid w:val="004A668F"/>
    <w:rsid w:val="00CD5BFE"/>
    <w:rsid w:val="00D57197"/>
    <w:rsid w:val="00F97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58DFB7-625A-42DC-BA8E-4EFAEC61D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8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22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Vang</dc:creator>
  <cp:keywords/>
  <dc:description/>
  <cp:lastModifiedBy>Max Vang</cp:lastModifiedBy>
  <cp:revision>4</cp:revision>
  <dcterms:created xsi:type="dcterms:W3CDTF">2019-08-29T23:15:00Z</dcterms:created>
  <dcterms:modified xsi:type="dcterms:W3CDTF">2019-08-29T23:51:00Z</dcterms:modified>
</cp:coreProperties>
</file>